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AB460" w14:textId="1D570120" w:rsidR="00B96C11" w:rsidRPr="00DD00AA" w:rsidRDefault="00B96C11" w:rsidP="00B96C11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DD00AA">
        <w:rPr>
          <w:rStyle w:val="normaltextrun"/>
          <w:rFonts w:ascii="PT Sans" w:hAnsi="PT Sans"/>
          <w:color w:val="auto"/>
          <w:sz w:val="20"/>
          <w:szCs w:val="20"/>
        </w:rPr>
        <w:t>Załącznik nr 4</w:t>
      </w:r>
      <w:r w:rsidRPr="00DD00AA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DD00AA">
        <w:rPr>
          <w:rFonts w:ascii="PT Sans" w:hAnsi="PT Sans"/>
          <w:color w:val="auto"/>
          <w:sz w:val="20"/>
          <w:szCs w:val="20"/>
        </w:rPr>
        <w:t xml:space="preserve"> nr </w:t>
      </w:r>
      <w:r w:rsidR="0034211D">
        <w:rPr>
          <w:rFonts w:ascii="PT Sans" w:hAnsi="PT Sans"/>
          <w:color w:val="auto"/>
          <w:sz w:val="20"/>
          <w:szCs w:val="20"/>
        </w:rPr>
        <w:t>2</w:t>
      </w:r>
      <w:r w:rsidRPr="00DD00AA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DD00AA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34211D">
        <w:rPr>
          <w:rFonts w:ascii="PT Sans" w:hAnsi="PT Sans"/>
          <w:color w:val="auto"/>
          <w:sz w:val="20"/>
          <w:szCs w:val="20"/>
        </w:rPr>
        <w:t>19 lutego</w:t>
      </w:r>
      <w:bookmarkStart w:id="0" w:name="_GoBack"/>
      <w:bookmarkEnd w:id="0"/>
      <w:r w:rsidRPr="00DD00AA">
        <w:rPr>
          <w:rFonts w:ascii="PT Sans" w:hAnsi="PT Sans"/>
          <w:color w:val="auto"/>
          <w:sz w:val="20"/>
          <w:szCs w:val="20"/>
        </w:rPr>
        <w:t xml:space="preserve"> 2024 r.</w:t>
      </w:r>
    </w:p>
    <w:p w14:paraId="28763B94" w14:textId="77777777" w:rsidR="00404E3A" w:rsidRPr="00DD00AA" w:rsidRDefault="00404E3A" w:rsidP="00404E3A">
      <w:pPr>
        <w:ind w:left="4956" w:firstLine="708"/>
        <w:rPr>
          <w:rFonts w:ascii="PT Sans" w:hAnsi="PT Sans"/>
        </w:rPr>
      </w:pPr>
    </w:p>
    <w:p w14:paraId="6257BA17" w14:textId="7250FFE7" w:rsidR="00404E3A" w:rsidRPr="00DD00AA" w:rsidRDefault="00404E3A" w:rsidP="00404E3A">
      <w:pPr>
        <w:ind w:left="4956"/>
        <w:rPr>
          <w:rFonts w:ascii="PT Sans" w:hAnsi="PT Sans"/>
        </w:rPr>
      </w:pPr>
      <w:r w:rsidRPr="00DD00AA">
        <w:rPr>
          <w:rFonts w:ascii="PT Sans" w:hAnsi="PT Sans"/>
        </w:rPr>
        <w:t>Katowice, dnia ……………………………</w:t>
      </w:r>
    </w:p>
    <w:p w14:paraId="698B71C8" w14:textId="6B59AE57" w:rsidR="0026173B" w:rsidRPr="00DD00AA" w:rsidRDefault="0026173B" w:rsidP="0026173B">
      <w:pPr>
        <w:spacing w:after="0"/>
        <w:jc w:val="both"/>
        <w:rPr>
          <w:rFonts w:ascii="PT Sans" w:hAnsi="PT Sans"/>
          <w:sz w:val="24"/>
          <w:szCs w:val="24"/>
        </w:rPr>
      </w:pPr>
    </w:p>
    <w:p w14:paraId="193619BA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bookmarkStart w:id="1" w:name="_Hlk158022810"/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4B85A2CD" w14:textId="77777777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r w:rsidRPr="00DD00AA">
        <w:rPr>
          <w:rFonts w:ascii="PT Sans" w:hAnsi="PT Sans"/>
          <w:sz w:val="20"/>
          <w:szCs w:val="20"/>
        </w:rPr>
        <w:t>imię i nazwisko</w:t>
      </w:r>
    </w:p>
    <w:p w14:paraId="60C36F15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</w:p>
    <w:p w14:paraId="448965F3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6618F5A4" w14:textId="12D0A0E4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r w:rsidRPr="00DD00AA">
        <w:rPr>
          <w:rFonts w:ascii="PT Sans" w:hAnsi="PT Sans"/>
          <w:sz w:val="20"/>
          <w:szCs w:val="20"/>
        </w:rPr>
        <w:t>PESEL</w:t>
      </w:r>
    </w:p>
    <w:p w14:paraId="68B8FCE1" w14:textId="77777777" w:rsidR="00C9537C" w:rsidRPr="00DD00AA" w:rsidRDefault="00C9537C" w:rsidP="00404E3A">
      <w:pPr>
        <w:spacing w:after="0"/>
        <w:rPr>
          <w:rFonts w:ascii="PT Sans" w:hAnsi="PT Sans"/>
          <w:sz w:val="20"/>
          <w:szCs w:val="20"/>
        </w:rPr>
      </w:pPr>
    </w:p>
    <w:p w14:paraId="669470AA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67B30CA9" w14:textId="1BCA2A78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r w:rsidRPr="00DD00AA">
        <w:rPr>
          <w:rFonts w:ascii="PT Sans" w:hAnsi="PT Sans"/>
          <w:sz w:val="20"/>
          <w:szCs w:val="20"/>
        </w:rPr>
        <w:t>adres korespondencyjny</w:t>
      </w:r>
    </w:p>
    <w:p w14:paraId="35CBF232" w14:textId="77777777" w:rsidR="00C9537C" w:rsidRPr="00DD00AA" w:rsidRDefault="00C9537C" w:rsidP="00404E3A">
      <w:pPr>
        <w:spacing w:after="0"/>
        <w:rPr>
          <w:rFonts w:ascii="PT Sans" w:hAnsi="PT Sans"/>
          <w:sz w:val="20"/>
          <w:szCs w:val="20"/>
        </w:rPr>
      </w:pPr>
    </w:p>
    <w:p w14:paraId="5AF9A69B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 xml:space="preserve">…………………………    </w:t>
      </w:r>
    </w:p>
    <w:p w14:paraId="367961C6" w14:textId="6C172F45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r w:rsidRPr="00DD00AA">
        <w:rPr>
          <w:rFonts w:ascii="PT Sans" w:hAnsi="PT Sans"/>
          <w:sz w:val="20"/>
          <w:szCs w:val="20"/>
        </w:rPr>
        <w:t xml:space="preserve">telefon kontaktowy </w:t>
      </w:r>
    </w:p>
    <w:p w14:paraId="507D525E" w14:textId="77777777" w:rsidR="00C9537C" w:rsidRPr="00DD00AA" w:rsidRDefault="00C9537C" w:rsidP="00404E3A">
      <w:pPr>
        <w:spacing w:after="0"/>
        <w:rPr>
          <w:rFonts w:ascii="PT Sans" w:hAnsi="PT Sans"/>
          <w:sz w:val="20"/>
          <w:szCs w:val="20"/>
        </w:rPr>
      </w:pPr>
    </w:p>
    <w:p w14:paraId="69A8BE1F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09929943" w14:textId="77777777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r w:rsidRPr="00DD00AA">
        <w:rPr>
          <w:rFonts w:ascii="PT Sans" w:hAnsi="PT Sans"/>
          <w:sz w:val="20"/>
          <w:szCs w:val="20"/>
        </w:rPr>
        <w:t>e-mail</w:t>
      </w:r>
    </w:p>
    <w:bookmarkEnd w:id="1"/>
    <w:p w14:paraId="3AA23BAF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Rada Naukowa</w:t>
      </w:r>
    </w:p>
    <w:p w14:paraId="7CD8736D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16D1080C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6C2E7A1E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Uniwersytet Śląski w Katowicach</w:t>
      </w:r>
    </w:p>
    <w:p w14:paraId="0A5C96DE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59EC2765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9A12A4B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1D146A10" w14:textId="3AA89E15" w:rsidR="0026173B" w:rsidRPr="00DD00AA" w:rsidRDefault="0026173B" w:rsidP="52CFE810">
      <w:pPr>
        <w:ind w:firstLine="708"/>
        <w:jc w:val="both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W związku z</w:t>
      </w:r>
      <w:r w:rsidR="00A12A6B" w:rsidRPr="00DD00AA">
        <w:rPr>
          <w:rFonts w:ascii="PT Sans" w:hAnsi="PT Sans"/>
          <w:sz w:val="24"/>
          <w:szCs w:val="24"/>
        </w:rPr>
        <w:t xml:space="preserve"> zamiarem </w:t>
      </w:r>
      <w:r w:rsidRPr="00DD00AA">
        <w:rPr>
          <w:rFonts w:ascii="PT Sans" w:hAnsi="PT Sans"/>
          <w:sz w:val="24"/>
          <w:szCs w:val="24"/>
        </w:rPr>
        <w:t>złożeni</w:t>
      </w:r>
      <w:r w:rsidR="00F23DA6" w:rsidRPr="00DD00AA">
        <w:rPr>
          <w:rFonts w:ascii="PT Sans" w:hAnsi="PT Sans"/>
          <w:sz w:val="24"/>
          <w:szCs w:val="24"/>
        </w:rPr>
        <w:t>a</w:t>
      </w:r>
      <w:r w:rsidRPr="00DD00AA">
        <w:rPr>
          <w:rFonts w:ascii="PT Sans" w:hAnsi="PT Sans"/>
          <w:sz w:val="24"/>
          <w:szCs w:val="24"/>
        </w:rPr>
        <w:t xml:space="preserve"> </w:t>
      </w:r>
      <w:r w:rsidR="5F0692D1" w:rsidRPr="00DD00AA">
        <w:rPr>
          <w:rFonts w:ascii="PT Sans" w:hAnsi="PT Sans"/>
          <w:sz w:val="24"/>
          <w:szCs w:val="24"/>
        </w:rPr>
        <w:t xml:space="preserve">w trybie eksternistycznym </w:t>
      </w:r>
      <w:r w:rsidR="000E768E" w:rsidRPr="00DD00AA">
        <w:rPr>
          <w:rFonts w:ascii="PT Sans" w:hAnsi="PT Sans"/>
          <w:sz w:val="24"/>
          <w:szCs w:val="24"/>
        </w:rPr>
        <w:t xml:space="preserve">wniosku o wszczęcie postępowania </w:t>
      </w:r>
      <w:r w:rsidR="000B561C" w:rsidRPr="00DD00AA">
        <w:rPr>
          <w:rFonts w:ascii="PT Sans" w:hAnsi="PT Sans"/>
          <w:sz w:val="24"/>
          <w:szCs w:val="24"/>
        </w:rPr>
        <w:t>w sprawie</w:t>
      </w:r>
      <w:r w:rsidR="000E768E" w:rsidRPr="00DD00AA">
        <w:rPr>
          <w:rFonts w:ascii="PT Sans" w:hAnsi="PT Sans"/>
          <w:sz w:val="24"/>
          <w:szCs w:val="24"/>
        </w:rPr>
        <w:t xml:space="preserve"> nadani</w:t>
      </w:r>
      <w:r w:rsidR="000B561C" w:rsidRPr="00DD00AA">
        <w:rPr>
          <w:rFonts w:ascii="PT Sans" w:hAnsi="PT Sans"/>
          <w:sz w:val="24"/>
          <w:szCs w:val="24"/>
        </w:rPr>
        <w:t>a</w:t>
      </w:r>
      <w:r w:rsidR="000E768E" w:rsidRPr="00DD00AA">
        <w:rPr>
          <w:rFonts w:ascii="PT Sans" w:hAnsi="PT Sans"/>
          <w:sz w:val="24"/>
          <w:szCs w:val="24"/>
        </w:rPr>
        <w:t xml:space="preserve"> stopnia doktora na podstawie </w:t>
      </w:r>
      <w:r w:rsidR="00C41AB6" w:rsidRPr="00DD00AA">
        <w:rPr>
          <w:rFonts w:ascii="PT Sans" w:hAnsi="PT Sans"/>
          <w:sz w:val="24"/>
          <w:szCs w:val="24"/>
        </w:rPr>
        <w:t>rozprawy</w:t>
      </w:r>
      <w:r w:rsidRPr="00DD00AA">
        <w:rPr>
          <w:rFonts w:ascii="PT Sans" w:hAnsi="PT Sans"/>
          <w:sz w:val="24"/>
          <w:szCs w:val="24"/>
        </w:rPr>
        <w:t xml:space="preserve"> doktorskiej</w:t>
      </w:r>
      <w:r w:rsidR="00901196" w:rsidRPr="00DD00AA">
        <w:rPr>
          <w:rFonts w:ascii="PT Sans" w:hAnsi="PT Sans"/>
          <w:sz w:val="24"/>
          <w:szCs w:val="24"/>
        </w:rPr>
        <w:t xml:space="preserve"> pt. „</w:t>
      </w:r>
      <w:r w:rsidR="005423D3" w:rsidRPr="00DD00AA">
        <w:rPr>
          <w:rFonts w:ascii="PT Sans" w:hAnsi="PT Sans"/>
          <w:sz w:val="24"/>
          <w:szCs w:val="24"/>
        </w:rPr>
        <w:t xml:space="preserve"> </w:t>
      </w:r>
      <w:r w:rsidR="00901196" w:rsidRPr="00DD00AA">
        <w:rPr>
          <w:rFonts w:ascii="PT Sans" w:hAnsi="PT Sans"/>
          <w:sz w:val="24"/>
          <w:szCs w:val="24"/>
        </w:rPr>
        <w:t>…………………………</w:t>
      </w:r>
      <w:r w:rsidR="000B561C" w:rsidRPr="00DD00AA">
        <w:rPr>
          <w:rFonts w:ascii="PT Sans" w:hAnsi="PT Sans"/>
          <w:sz w:val="24"/>
          <w:szCs w:val="24"/>
        </w:rPr>
        <w:t>……………………………………………………………………………………</w:t>
      </w:r>
      <w:r w:rsidR="00901196" w:rsidRPr="00DD00AA">
        <w:rPr>
          <w:rFonts w:ascii="PT Sans" w:hAnsi="PT Sans"/>
          <w:sz w:val="24"/>
          <w:szCs w:val="24"/>
        </w:rPr>
        <w:t>”</w:t>
      </w:r>
      <w:r w:rsidRPr="00DD00AA">
        <w:rPr>
          <w:rFonts w:ascii="PT Sans" w:hAnsi="PT Sans"/>
          <w:sz w:val="24"/>
          <w:szCs w:val="24"/>
        </w:rPr>
        <w:t xml:space="preserve"> </w:t>
      </w:r>
      <w:r w:rsidR="00B46FFB" w:rsidRPr="00DD00AA">
        <w:rPr>
          <w:rFonts w:ascii="PT Sans" w:hAnsi="PT Sans"/>
          <w:sz w:val="24"/>
          <w:szCs w:val="24"/>
        </w:rPr>
        <w:t>,</w:t>
      </w:r>
      <w:r w:rsidR="00397B9F" w:rsidRPr="00DD00AA">
        <w:rPr>
          <w:rFonts w:ascii="PT Sans" w:hAnsi="PT Sans"/>
          <w:sz w:val="24"/>
          <w:szCs w:val="24"/>
        </w:rPr>
        <w:t xml:space="preserve"> </w:t>
      </w:r>
      <w:r w:rsidRPr="00DD00AA">
        <w:rPr>
          <w:rFonts w:ascii="PT Sans" w:hAnsi="PT Sans"/>
          <w:sz w:val="24"/>
          <w:szCs w:val="24"/>
        </w:rPr>
        <w:t>zwracam się z</w:t>
      </w:r>
      <w:r w:rsidR="00EF7301" w:rsidRPr="00DD00AA">
        <w:rPr>
          <w:rFonts w:ascii="PT Sans" w:hAnsi="PT Sans"/>
          <w:sz w:val="24"/>
          <w:szCs w:val="24"/>
        </w:rPr>
        <w:t> </w:t>
      </w:r>
      <w:r w:rsidRPr="00DD00AA">
        <w:rPr>
          <w:rFonts w:ascii="PT Sans" w:hAnsi="PT Sans"/>
          <w:sz w:val="24"/>
          <w:szCs w:val="24"/>
        </w:rPr>
        <w:t xml:space="preserve">uprzejmą prośbą o </w:t>
      </w:r>
      <w:r w:rsidR="005423D3" w:rsidRPr="00DD00AA">
        <w:rPr>
          <w:rFonts w:ascii="PT Sans" w:hAnsi="PT Sans"/>
          <w:sz w:val="24"/>
          <w:szCs w:val="24"/>
        </w:rPr>
        <w:t xml:space="preserve">przeprowadzenie </w:t>
      </w:r>
      <w:r w:rsidR="2BB12869" w:rsidRPr="00DD00AA">
        <w:rPr>
          <w:rFonts w:ascii="PT Sans" w:hAnsi="PT Sans"/>
          <w:sz w:val="24"/>
          <w:szCs w:val="24"/>
        </w:rPr>
        <w:t xml:space="preserve">weryfikacji posiadanie przeze mnie </w:t>
      </w:r>
      <w:r w:rsidR="005F0F0B" w:rsidRPr="00DD00AA">
        <w:rPr>
          <w:rFonts w:ascii="PT Sans" w:hAnsi="PT Sans"/>
          <w:sz w:val="24"/>
          <w:szCs w:val="24"/>
        </w:rPr>
        <w:t xml:space="preserve"> efektów uczenia się właściwych</w:t>
      </w:r>
      <w:r w:rsidR="00763600" w:rsidRPr="00DD00AA">
        <w:rPr>
          <w:rFonts w:ascii="PT Sans" w:hAnsi="PT Sans"/>
          <w:sz w:val="24"/>
          <w:szCs w:val="24"/>
        </w:rPr>
        <w:t xml:space="preserve"> dla kwalifikacji</w:t>
      </w:r>
      <w:r w:rsidR="005F0F0B" w:rsidRPr="00DD00AA">
        <w:rPr>
          <w:rFonts w:ascii="PT Sans" w:hAnsi="PT Sans"/>
          <w:sz w:val="24"/>
          <w:szCs w:val="24"/>
        </w:rPr>
        <w:t xml:space="preserve"> na poziomie</w:t>
      </w:r>
      <w:r w:rsidR="00763600" w:rsidRPr="00DD00AA">
        <w:rPr>
          <w:rFonts w:ascii="PT Sans" w:hAnsi="PT Sans"/>
          <w:sz w:val="24"/>
          <w:szCs w:val="24"/>
        </w:rPr>
        <w:t xml:space="preserve"> 8 PRK.</w:t>
      </w:r>
    </w:p>
    <w:p w14:paraId="087B1B5A" w14:textId="15FE1F77" w:rsidR="52CFE810" w:rsidRPr="00DD00AA" w:rsidRDefault="52CFE810" w:rsidP="52CFE810">
      <w:pPr>
        <w:ind w:firstLine="708"/>
        <w:jc w:val="both"/>
        <w:rPr>
          <w:rFonts w:ascii="PT Sans" w:hAnsi="PT Sans"/>
          <w:sz w:val="24"/>
          <w:szCs w:val="24"/>
        </w:rPr>
      </w:pPr>
    </w:p>
    <w:p w14:paraId="3335B01F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 xml:space="preserve"> </w:t>
      </w:r>
    </w:p>
    <w:p w14:paraId="2DB2539A" w14:textId="77777777" w:rsidR="0026173B" w:rsidRPr="00DD00AA" w:rsidRDefault="0026173B" w:rsidP="0026173B">
      <w:pPr>
        <w:spacing w:after="0"/>
        <w:jc w:val="right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……………</w:t>
      </w:r>
    </w:p>
    <w:p w14:paraId="2D3E1995" w14:textId="1BF53E7B" w:rsidR="0026173B" w:rsidRPr="00DD00AA" w:rsidRDefault="00EF7301" w:rsidP="0026173B">
      <w:pPr>
        <w:ind w:left="4956" w:firstLine="708"/>
        <w:jc w:val="center"/>
        <w:rPr>
          <w:rFonts w:ascii="PT Sans" w:hAnsi="PT Sans"/>
          <w:sz w:val="16"/>
          <w:szCs w:val="16"/>
        </w:rPr>
      </w:pPr>
      <w:r w:rsidRPr="00DD00AA">
        <w:rPr>
          <w:rFonts w:ascii="PT Sans" w:hAnsi="PT Sans"/>
          <w:sz w:val="16"/>
          <w:szCs w:val="16"/>
        </w:rPr>
        <w:t xml:space="preserve">     </w:t>
      </w:r>
      <w:r w:rsidR="0026173B" w:rsidRPr="00DD00AA">
        <w:rPr>
          <w:rFonts w:ascii="PT Sans" w:hAnsi="PT Sans"/>
          <w:sz w:val="16"/>
          <w:szCs w:val="16"/>
        </w:rPr>
        <w:t>Podpis wnioskodawcy</w:t>
      </w:r>
    </w:p>
    <w:p w14:paraId="2700F9FE" w14:textId="74619A77" w:rsidR="00674013" w:rsidRPr="00DD00AA" w:rsidRDefault="00674013">
      <w:pPr>
        <w:rPr>
          <w:rFonts w:ascii="PT Sans" w:hAnsi="PT Sans"/>
        </w:rPr>
      </w:pPr>
    </w:p>
    <w:sectPr w:rsidR="00674013" w:rsidRPr="00DD00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7C178F" w16cex:dateUtc="2023-11-29T12:58:30.751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B43A03"/>
    <w:multiLevelType w:val="hybridMultilevel"/>
    <w:tmpl w:val="0A3031F0"/>
    <w:lvl w:ilvl="0" w:tplc="4BC4F3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bIwMzC1NLI0MzVS0lEKTi0uzszPAykwrAUAiETScywAAAA="/>
  </w:docVars>
  <w:rsids>
    <w:rsidRoot w:val="0026173B"/>
    <w:rsid w:val="00013D3D"/>
    <w:rsid w:val="000B561C"/>
    <w:rsid w:val="000E768E"/>
    <w:rsid w:val="0024477A"/>
    <w:rsid w:val="0026173B"/>
    <w:rsid w:val="00272FB3"/>
    <w:rsid w:val="002757B7"/>
    <w:rsid w:val="002973AC"/>
    <w:rsid w:val="002D756A"/>
    <w:rsid w:val="0034211D"/>
    <w:rsid w:val="00346951"/>
    <w:rsid w:val="003566E2"/>
    <w:rsid w:val="00361FED"/>
    <w:rsid w:val="003969AD"/>
    <w:rsid w:val="00397B9F"/>
    <w:rsid w:val="00404E3A"/>
    <w:rsid w:val="005423D3"/>
    <w:rsid w:val="005936C4"/>
    <w:rsid w:val="005D1C60"/>
    <w:rsid w:val="005F0F0B"/>
    <w:rsid w:val="0064785C"/>
    <w:rsid w:val="00674013"/>
    <w:rsid w:val="00740AFB"/>
    <w:rsid w:val="007435FA"/>
    <w:rsid w:val="00763600"/>
    <w:rsid w:val="00785E8F"/>
    <w:rsid w:val="007C548A"/>
    <w:rsid w:val="007E07F2"/>
    <w:rsid w:val="008626E6"/>
    <w:rsid w:val="00870ACD"/>
    <w:rsid w:val="008E65B3"/>
    <w:rsid w:val="00901196"/>
    <w:rsid w:val="00903ED8"/>
    <w:rsid w:val="00933C1E"/>
    <w:rsid w:val="0093699B"/>
    <w:rsid w:val="00A12A6B"/>
    <w:rsid w:val="00B46FFB"/>
    <w:rsid w:val="00B76C36"/>
    <w:rsid w:val="00B96C11"/>
    <w:rsid w:val="00C079B2"/>
    <w:rsid w:val="00C25F43"/>
    <w:rsid w:val="00C41AB6"/>
    <w:rsid w:val="00C9537C"/>
    <w:rsid w:val="00CC7745"/>
    <w:rsid w:val="00CE4122"/>
    <w:rsid w:val="00DD00AA"/>
    <w:rsid w:val="00E34BB5"/>
    <w:rsid w:val="00EE4F1F"/>
    <w:rsid w:val="00EF7301"/>
    <w:rsid w:val="00F23DA6"/>
    <w:rsid w:val="00F31946"/>
    <w:rsid w:val="19039D59"/>
    <w:rsid w:val="1F6A33BD"/>
    <w:rsid w:val="1F91711A"/>
    <w:rsid w:val="25D0CBF6"/>
    <w:rsid w:val="2BB12869"/>
    <w:rsid w:val="40E621FC"/>
    <w:rsid w:val="51D45762"/>
    <w:rsid w:val="52CFE810"/>
    <w:rsid w:val="5F0692D1"/>
    <w:rsid w:val="7508C8D7"/>
    <w:rsid w:val="7F5FA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E0543"/>
  <w15:docId w15:val="{75703362-F501-4C5B-9353-23EC0B7C9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6173B"/>
  </w:style>
  <w:style w:type="paragraph" w:styleId="Nagwek1">
    <w:name w:val="heading 1"/>
    <w:basedOn w:val="Normalny"/>
    <w:next w:val="Normalny"/>
    <w:link w:val="Nagwek1Znak"/>
    <w:uiPriority w:val="9"/>
    <w:qFormat/>
    <w:rsid w:val="00404E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6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6173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D75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75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75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75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756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7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756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404E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404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1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a13d8665e63c4db4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396E29-BE5B-4E77-86B0-A8F7ACC938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3232EC-FDC6-4501-A63E-A0A92149A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57C81E-B1A6-47B7-B28A-03F2420C9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8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Siwińska</dc:creator>
  <cp:keywords/>
  <dc:description/>
  <cp:lastModifiedBy>Ewa Gęborys</cp:lastModifiedBy>
  <cp:revision>22</cp:revision>
  <dcterms:created xsi:type="dcterms:W3CDTF">2023-05-10T07:16:00Z</dcterms:created>
  <dcterms:modified xsi:type="dcterms:W3CDTF">2024-02-1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